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1B7C" w:rsidTr="00EE1B7C"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Validation</w:t>
            </w:r>
          </w:p>
        </w:tc>
        <w:tc>
          <w:tcPr>
            <w:tcW w:w="4508" w:type="dxa"/>
          </w:tcPr>
          <w:p w:rsidR="00EE1B7C" w:rsidRPr="00CF035B" w:rsidRDefault="00EE1B7C">
            <w:pPr>
              <w:rPr>
                <w:b/>
                <w:bCs/>
              </w:rPr>
            </w:pPr>
            <w:r w:rsidRPr="00CF035B">
              <w:rPr>
                <w:b/>
                <w:bCs/>
              </w:rPr>
              <w:t>Function</w:t>
            </w:r>
          </w:p>
        </w:tc>
      </w:tr>
      <w:tr w:rsidR="00EE1B7C" w:rsidTr="00EE1B7C">
        <w:tc>
          <w:tcPr>
            <w:tcW w:w="4508" w:type="dxa"/>
          </w:tcPr>
          <w:p w:rsidR="00EE1B7C" w:rsidRDefault="00EE1B7C">
            <w:r>
              <w:t>MobileNumber: 10 Digit and Should be number</w:t>
            </w:r>
          </w:p>
        </w:tc>
        <w:tc>
          <w:tcPr>
            <w:tcW w:w="4508" w:type="dxa"/>
          </w:tcPr>
          <w:p w:rsidR="00EE1B7C" w:rsidRDefault="00EE1B7C">
            <w:r>
              <w:t>Create Customer</w:t>
            </w:r>
          </w:p>
          <w:p w:rsidR="00EE1B7C" w:rsidRDefault="00EE1B7C">
            <w:r>
              <w:t>Create Employee</w:t>
            </w:r>
          </w:p>
          <w:p w:rsidR="00A46309" w:rsidRDefault="00A46309">
            <w:r>
              <w:t>Create Expense</w:t>
            </w:r>
          </w:p>
        </w:tc>
      </w:tr>
      <w:tr w:rsidR="00EE1B7C" w:rsidTr="00EE1B7C">
        <w:tc>
          <w:tcPr>
            <w:tcW w:w="4508" w:type="dxa"/>
          </w:tcPr>
          <w:p w:rsidR="00EE1B7C" w:rsidRDefault="00A80CC3">
            <w:r>
              <w:t xml:space="preserve">GST Number – 15 character </w:t>
            </w:r>
          </w:p>
        </w:tc>
        <w:tc>
          <w:tcPr>
            <w:tcW w:w="4508" w:type="dxa"/>
          </w:tcPr>
          <w:p w:rsidR="00EE1B7C" w:rsidRDefault="008A1263">
            <w:r>
              <w:t>Create Customer</w:t>
            </w:r>
          </w:p>
          <w:p w:rsidR="008A1263" w:rsidRDefault="008A1263">
            <w:r>
              <w:t>Create Expense</w:t>
            </w:r>
          </w:p>
        </w:tc>
      </w:tr>
      <w:tr w:rsidR="00CF126D" w:rsidTr="00EE1B7C">
        <w:tc>
          <w:tcPr>
            <w:tcW w:w="4508" w:type="dxa"/>
          </w:tcPr>
          <w:p w:rsidR="00CF126D" w:rsidRDefault="00CF126D"/>
        </w:tc>
        <w:tc>
          <w:tcPr>
            <w:tcW w:w="4508" w:type="dxa"/>
          </w:tcPr>
          <w:p w:rsidR="00CF126D" w:rsidRDefault="00CF126D"/>
        </w:tc>
      </w:tr>
    </w:tbl>
    <w:p w:rsidR="004760FD" w:rsidRDefault="00D96BEB"/>
    <w:p w:rsidR="00A23609" w:rsidRDefault="00A23609"/>
    <w:p w:rsidR="00A23609" w:rsidRPr="00A23609" w:rsidRDefault="00A23609">
      <w:pPr>
        <w:rPr>
          <w:b/>
          <w:bCs/>
        </w:rPr>
      </w:pPr>
      <w:r w:rsidRPr="00A23609">
        <w:rPr>
          <w:b/>
          <w:bCs/>
        </w:rPr>
        <w:t>Business Vali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6186"/>
      </w:tblGrid>
      <w:tr w:rsidR="00A23609" w:rsidTr="00A23609">
        <w:tc>
          <w:tcPr>
            <w:tcW w:w="2830" w:type="dxa"/>
          </w:tcPr>
          <w:p w:rsidR="00A23609" w:rsidRPr="007C4048" w:rsidRDefault="00A23609">
            <w:pPr>
              <w:rPr>
                <w:b/>
                <w:bCs/>
              </w:rPr>
            </w:pPr>
            <w:r w:rsidRPr="007C4048">
              <w:rPr>
                <w:b/>
                <w:bCs/>
              </w:rPr>
              <w:t>Function</w:t>
            </w:r>
          </w:p>
        </w:tc>
        <w:tc>
          <w:tcPr>
            <w:tcW w:w="6186" w:type="dxa"/>
          </w:tcPr>
          <w:p w:rsidR="00A23609" w:rsidRPr="007C4048" w:rsidRDefault="00A23609">
            <w:pPr>
              <w:rPr>
                <w:b/>
                <w:bCs/>
              </w:rPr>
            </w:pPr>
            <w:r w:rsidRPr="007C4048">
              <w:rPr>
                <w:b/>
                <w:bCs/>
              </w:rPr>
              <w:t>Validations</w:t>
            </w:r>
          </w:p>
          <w:p w:rsidR="00A23609" w:rsidRPr="007C4048" w:rsidRDefault="00A23609">
            <w:pPr>
              <w:rPr>
                <w:b/>
                <w:bCs/>
              </w:rPr>
            </w:pPr>
          </w:p>
        </w:tc>
      </w:tr>
      <w:tr w:rsidR="00A23609" w:rsidTr="00A23609">
        <w:tc>
          <w:tcPr>
            <w:tcW w:w="2830" w:type="dxa"/>
          </w:tcPr>
          <w:p w:rsidR="00A23609" w:rsidRDefault="00A23609">
            <w:r>
              <w:t>Create (Registration)</w:t>
            </w:r>
          </w:p>
        </w:tc>
        <w:tc>
          <w:tcPr>
            <w:tcW w:w="6186" w:type="dxa"/>
          </w:tcPr>
          <w:p w:rsidR="00A23609" w:rsidRDefault="007C4048" w:rsidP="007C4048">
            <w:r>
              <w:t>Unique : mobile number (employee super admin), orgname,  org city</w:t>
            </w:r>
          </w:p>
        </w:tc>
      </w:tr>
      <w:tr w:rsidR="007C4048" w:rsidTr="00A23609">
        <w:tc>
          <w:tcPr>
            <w:tcW w:w="2830" w:type="dxa"/>
          </w:tcPr>
          <w:p w:rsidR="007C4048" w:rsidRDefault="007C4048">
            <w:r>
              <w:t xml:space="preserve">Employee </w:t>
            </w:r>
          </w:p>
        </w:tc>
        <w:tc>
          <w:tcPr>
            <w:tcW w:w="6186" w:type="dxa"/>
          </w:tcPr>
          <w:p w:rsidR="007C4048" w:rsidRDefault="005D0FA9" w:rsidP="007C4048">
            <w:r>
              <w:t>Orgid, emp.first, emp.last</w:t>
            </w:r>
          </w:p>
        </w:tc>
      </w:tr>
      <w:tr w:rsidR="005D0FA9" w:rsidTr="00A23609">
        <w:tc>
          <w:tcPr>
            <w:tcW w:w="2830" w:type="dxa"/>
          </w:tcPr>
          <w:p w:rsidR="005D0FA9" w:rsidRDefault="005D0FA9">
            <w:r>
              <w:t>Customer</w:t>
            </w:r>
          </w:p>
        </w:tc>
        <w:tc>
          <w:tcPr>
            <w:tcW w:w="6186" w:type="dxa"/>
          </w:tcPr>
          <w:p w:rsidR="005D0FA9" w:rsidRDefault="005D0FA9" w:rsidP="007C4048">
            <w:r>
              <w:t>(Orgid, customer.firmname)</w:t>
            </w:r>
          </w:p>
          <w:p w:rsidR="005D0FA9" w:rsidRDefault="005D0FA9" w:rsidP="005D0FA9">
            <w:r>
              <w:t>(Orgid, customer.name)</w:t>
            </w:r>
          </w:p>
          <w:p w:rsidR="005D0FA9" w:rsidRDefault="005D0FA9" w:rsidP="007C4048"/>
        </w:tc>
      </w:tr>
      <w:tr w:rsidR="00E023C1" w:rsidTr="00A23609">
        <w:tc>
          <w:tcPr>
            <w:tcW w:w="2830" w:type="dxa"/>
          </w:tcPr>
          <w:p w:rsidR="00E023C1" w:rsidRDefault="00D96BEB">
            <w:r>
              <w:t>City</w:t>
            </w:r>
          </w:p>
        </w:tc>
        <w:tc>
          <w:tcPr>
            <w:tcW w:w="6186" w:type="dxa"/>
          </w:tcPr>
          <w:p w:rsidR="00E023C1" w:rsidRDefault="00D96BEB" w:rsidP="007C4048">
            <w:r>
              <w:t>CityName</w:t>
            </w:r>
            <w:bookmarkStart w:id="0" w:name="_GoBack"/>
            <w:bookmarkEnd w:id="0"/>
          </w:p>
        </w:tc>
      </w:tr>
    </w:tbl>
    <w:p w:rsidR="00A23609" w:rsidRDefault="00A23609"/>
    <w:sectPr w:rsidR="00A23609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DI3NDA0MbE0NTJS0lEKTi0uzszPAykwrgUApKnAEywAAAA="/>
  </w:docVars>
  <w:rsids>
    <w:rsidRoot w:val="00F5620C"/>
    <w:rsid w:val="00127984"/>
    <w:rsid w:val="001B39AC"/>
    <w:rsid w:val="00223E1E"/>
    <w:rsid w:val="002A6F93"/>
    <w:rsid w:val="00416BAA"/>
    <w:rsid w:val="004F5AF9"/>
    <w:rsid w:val="00565483"/>
    <w:rsid w:val="005D0FA9"/>
    <w:rsid w:val="007C4048"/>
    <w:rsid w:val="007E6E41"/>
    <w:rsid w:val="00863D6C"/>
    <w:rsid w:val="008A1263"/>
    <w:rsid w:val="008D2177"/>
    <w:rsid w:val="008F54EA"/>
    <w:rsid w:val="00A23609"/>
    <w:rsid w:val="00A46309"/>
    <w:rsid w:val="00A80CC3"/>
    <w:rsid w:val="00CF035B"/>
    <w:rsid w:val="00CF126D"/>
    <w:rsid w:val="00D96BEB"/>
    <w:rsid w:val="00E023C1"/>
    <w:rsid w:val="00EE1B7C"/>
    <w:rsid w:val="00F56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46AC9"/>
  <w15:chartTrackingRefBased/>
  <w15:docId w15:val="{9B9090B2-AECE-48C7-A116-92EFAEB91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6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6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14</cp:revision>
  <dcterms:created xsi:type="dcterms:W3CDTF">2020-05-31T15:31:00Z</dcterms:created>
  <dcterms:modified xsi:type="dcterms:W3CDTF">2020-06-06T06:30:00Z</dcterms:modified>
</cp:coreProperties>
</file>